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0AF29" w14:textId="76B6E5D3" w:rsidR="005E25A6" w:rsidRPr="00BB736B" w:rsidRDefault="00C47BF4" w:rsidP="005E25A6">
      <w:pPr>
        <w:rPr>
          <w:rFonts w:asciiTheme="minorHAnsi" w:hAnsiTheme="minorHAnsi" w:cstheme="minorHAnsi"/>
          <w:sz w:val="28"/>
          <w:szCs w:val="28"/>
        </w:rPr>
      </w:pPr>
      <w:r w:rsidRPr="00BB736B">
        <w:rPr>
          <w:rFonts w:asciiTheme="minorHAnsi" w:hAnsiTheme="minorHAnsi" w:cstheme="minorHAnsi"/>
          <w:sz w:val="28"/>
          <w:szCs w:val="28"/>
        </w:rPr>
        <w:t>Million Dollar Deal</w:t>
      </w:r>
      <w:r w:rsidR="005E25A6" w:rsidRPr="00BB736B">
        <w:rPr>
          <w:rFonts w:asciiTheme="minorHAnsi" w:hAnsiTheme="minorHAnsi" w:cstheme="minorHAnsi"/>
          <w:sz w:val="28"/>
          <w:szCs w:val="28"/>
        </w:rPr>
        <w:t xml:space="preserve"> </w:t>
      </w:r>
      <w:r w:rsidR="005E25A6" w:rsidRPr="00BB736B">
        <w:rPr>
          <w:rFonts w:asciiTheme="minorHAnsi" w:hAnsiTheme="minorHAnsi" w:cstheme="minorHAnsi"/>
          <w:sz w:val="28"/>
          <w:szCs w:val="28"/>
        </w:rPr>
        <w:tab/>
      </w:r>
      <w:r w:rsidR="005E25A6" w:rsidRPr="00BB736B">
        <w:rPr>
          <w:rFonts w:asciiTheme="minorHAnsi" w:hAnsiTheme="minorHAnsi" w:cstheme="minorHAnsi"/>
          <w:sz w:val="28"/>
          <w:szCs w:val="28"/>
        </w:rPr>
        <w:tab/>
      </w:r>
      <w:r w:rsidR="005E25A6" w:rsidRPr="00BB736B">
        <w:rPr>
          <w:rFonts w:asciiTheme="minorHAnsi" w:hAnsiTheme="minorHAnsi" w:cstheme="minorHAnsi"/>
          <w:sz w:val="28"/>
          <w:szCs w:val="28"/>
        </w:rPr>
        <w:tab/>
      </w:r>
      <w:r w:rsidR="005E25A6" w:rsidRPr="00BB736B">
        <w:rPr>
          <w:rFonts w:asciiTheme="minorHAnsi" w:hAnsiTheme="minorHAnsi" w:cstheme="minorHAnsi"/>
          <w:sz w:val="28"/>
          <w:szCs w:val="28"/>
        </w:rPr>
        <w:tab/>
      </w:r>
      <w:r w:rsidR="005E25A6" w:rsidRPr="00BB736B">
        <w:rPr>
          <w:rFonts w:asciiTheme="minorHAnsi" w:hAnsiTheme="minorHAnsi" w:cstheme="minorHAnsi"/>
          <w:sz w:val="28"/>
          <w:szCs w:val="28"/>
        </w:rPr>
        <w:tab/>
      </w:r>
      <w:r w:rsidR="005E25A6" w:rsidRPr="00BB736B">
        <w:rPr>
          <w:rFonts w:asciiTheme="minorHAnsi" w:hAnsiTheme="minorHAnsi" w:cstheme="minorHAnsi"/>
          <w:sz w:val="28"/>
          <w:szCs w:val="28"/>
        </w:rPr>
        <w:tab/>
      </w:r>
      <w:r w:rsidR="005E25A6" w:rsidRPr="00BB736B">
        <w:rPr>
          <w:rFonts w:asciiTheme="minorHAnsi" w:hAnsiTheme="minorHAnsi" w:cstheme="minorHAnsi"/>
          <w:sz w:val="28"/>
          <w:szCs w:val="28"/>
        </w:rPr>
        <w:tab/>
      </w:r>
      <w:r w:rsidR="005E25A6" w:rsidRPr="00BB736B">
        <w:rPr>
          <w:rFonts w:asciiTheme="minorHAnsi" w:hAnsiTheme="minorHAnsi" w:cstheme="minorHAnsi"/>
          <w:sz w:val="28"/>
          <w:szCs w:val="28"/>
        </w:rPr>
        <w:tab/>
      </w:r>
    </w:p>
    <w:p w14:paraId="39565D67" w14:textId="32C36012" w:rsidR="005E25A6" w:rsidRPr="00F54510" w:rsidRDefault="005E25A6" w:rsidP="005E25A6">
      <w:pPr>
        <w:rPr>
          <w:rFonts w:asciiTheme="minorHAnsi" w:hAnsiTheme="minorHAnsi" w:cstheme="minorHAnsi"/>
          <w:szCs w:val="22"/>
        </w:rPr>
      </w:pPr>
      <w:r w:rsidRPr="00F54510">
        <w:rPr>
          <w:rFonts w:asciiTheme="minorHAnsi" w:hAnsiTheme="minorHAnsi" w:cstheme="minorHAnsi"/>
          <w:szCs w:val="22"/>
        </w:rPr>
        <w:t>Paul N. Dion</w:t>
      </w:r>
      <w:r w:rsidR="00856DC2" w:rsidRPr="00F54510">
        <w:rPr>
          <w:rFonts w:asciiTheme="minorHAnsi" w:hAnsiTheme="minorHAnsi" w:cstheme="minorHAnsi"/>
          <w:szCs w:val="22"/>
        </w:rPr>
        <w:t xml:space="preserve"> / Allen M. Dion</w:t>
      </w:r>
      <w:r w:rsidRPr="00F54510">
        <w:rPr>
          <w:rFonts w:asciiTheme="minorHAnsi" w:hAnsiTheme="minorHAnsi" w:cstheme="minorHAnsi"/>
          <w:szCs w:val="22"/>
        </w:rPr>
        <w:tab/>
      </w:r>
      <w:r w:rsidRPr="00F54510">
        <w:rPr>
          <w:rFonts w:asciiTheme="minorHAnsi" w:hAnsiTheme="minorHAnsi" w:cstheme="minorHAnsi"/>
          <w:szCs w:val="22"/>
        </w:rPr>
        <w:tab/>
      </w:r>
      <w:r w:rsidRPr="00F54510">
        <w:rPr>
          <w:rFonts w:asciiTheme="minorHAnsi" w:hAnsiTheme="minorHAnsi" w:cstheme="minorHAnsi"/>
          <w:szCs w:val="22"/>
        </w:rPr>
        <w:tab/>
      </w:r>
      <w:r w:rsidRPr="00F54510">
        <w:rPr>
          <w:rFonts w:asciiTheme="minorHAnsi" w:hAnsiTheme="minorHAnsi" w:cstheme="minorHAnsi"/>
          <w:szCs w:val="22"/>
        </w:rPr>
        <w:tab/>
      </w:r>
      <w:r w:rsidRPr="00F54510">
        <w:rPr>
          <w:rFonts w:asciiTheme="minorHAnsi" w:hAnsiTheme="minorHAnsi" w:cstheme="minorHAnsi"/>
          <w:szCs w:val="22"/>
        </w:rPr>
        <w:tab/>
      </w:r>
      <w:r w:rsidRPr="00F54510">
        <w:rPr>
          <w:rFonts w:asciiTheme="minorHAnsi" w:hAnsiTheme="minorHAnsi" w:cstheme="minorHAnsi"/>
          <w:szCs w:val="22"/>
        </w:rPr>
        <w:tab/>
      </w:r>
    </w:p>
    <w:p w14:paraId="7D0B5FAF" w14:textId="7A9996BD" w:rsidR="005E25A6" w:rsidRPr="00F54510" w:rsidRDefault="005E25A6" w:rsidP="005E25A6">
      <w:pPr>
        <w:rPr>
          <w:rFonts w:asciiTheme="minorHAnsi" w:hAnsiTheme="minorHAnsi" w:cstheme="minorHAnsi"/>
          <w:b/>
          <w:bCs/>
          <w:szCs w:val="22"/>
        </w:rPr>
      </w:pPr>
    </w:p>
    <w:p w14:paraId="7138C253" w14:textId="77777777" w:rsidR="00C47BF4" w:rsidRPr="00F54510" w:rsidRDefault="00C47BF4" w:rsidP="005E25A6">
      <w:pPr>
        <w:rPr>
          <w:rFonts w:asciiTheme="minorHAnsi" w:hAnsiTheme="minorHAnsi" w:cstheme="minorHAnsi"/>
          <w:b/>
          <w:bCs/>
          <w:szCs w:val="22"/>
        </w:rPr>
      </w:pPr>
    </w:p>
    <w:p w14:paraId="198F42A2" w14:textId="26D45428" w:rsidR="00C47BF4" w:rsidRPr="00BB736B" w:rsidRDefault="00C47BF4" w:rsidP="00C47BF4">
      <w:pPr>
        <w:pStyle w:val="NoSpacing"/>
        <w:rPr>
          <w:sz w:val="28"/>
          <w:szCs w:val="28"/>
        </w:rPr>
      </w:pPr>
      <w:r w:rsidRPr="00BB736B">
        <w:rPr>
          <w:sz w:val="28"/>
          <w:szCs w:val="28"/>
        </w:rPr>
        <w:t>Another little million-dollar deal</w:t>
      </w:r>
    </w:p>
    <w:p w14:paraId="5288B716" w14:textId="60117A57" w:rsidR="00C47BF4" w:rsidRPr="00BB736B" w:rsidRDefault="00C47BF4" w:rsidP="00C47BF4">
      <w:pPr>
        <w:pStyle w:val="NoSpacing"/>
        <w:rPr>
          <w:sz w:val="28"/>
          <w:szCs w:val="28"/>
        </w:rPr>
      </w:pPr>
      <w:r w:rsidRPr="00BB736B">
        <w:rPr>
          <w:sz w:val="28"/>
          <w:szCs w:val="28"/>
        </w:rPr>
        <w:t>Is rather easy with my mass appeal.</w:t>
      </w:r>
    </w:p>
    <w:p w14:paraId="61E4A759" w14:textId="251CD873" w:rsidR="00C47BF4" w:rsidRPr="00BB736B" w:rsidRDefault="00C47BF4" w:rsidP="00C47BF4">
      <w:pPr>
        <w:pStyle w:val="NoSpacing"/>
        <w:rPr>
          <w:sz w:val="28"/>
          <w:szCs w:val="28"/>
        </w:rPr>
      </w:pPr>
      <w:r w:rsidRPr="00BB736B">
        <w:rPr>
          <w:sz w:val="28"/>
          <w:szCs w:val="28"/>
        </w:rPr>
        <w:t>I seem to know most everyone</w:t>
      </w:r>
      <w:r w:rsidR="00C32373" w:rsidRPr="00BB736B">
        <w:rPr>
          <w:sz w:val="28"/>
          <w:szCs w:val="28"/>
        </w:rPr>
        <w:t>,</w:t>
      </w:r>
    </w:p>
    <w:p w14:paraId="1BF4F1CD" w14:textId="4293DFB6" w:rsidR="00C47BF4" w:rsidRPr="00BB736B" w:rsidRDefault="00C47BF4" w:rsidP="00C47BF4">
      <w:pPr>
        <w:pStyle w:val="NoSpacing"/>
        <w:rPr>
          <w:sz w:val="28"/>
          <w:szCs w:val="28"/>
        </w:rPr>
      </w:pPr>
      <w:r w:rsidRPr="00BB736B">
        <w:rPr>
          <w:sz w:val="28"/>
          <w:szCs w:val="28"/>
        </w:rPr>
        <w:t>From peaceful souls to men with guns.</w:t>
      </w:r>
    </w:p>
    <w:p w14:paraId="1EED119A" w14:textId="29B7C5B0" w:rsidR="00C47BF4" w:rsidRPr="00BB736B" w:rsidRDefault="00C47BF4" w:rsidP="00C47BF4">
      <w:pPr>
        <w:pStyle w:val="NoSpacing"/>
        <w:rPr>
          <w:sz w:val="28"/>
          <w:szCs w:val="28"/>
        </w:rPr>
      </w:pPr>
      <w:r w:rsidRPr="00BB736B">
        <w:rPr>
          <w:sz w:val="28"/>
          <w:szCs w:val="28"/>
        </w:rPr>
        <w:t>And through them</w:t>
      </w:r>
      <w:r w:rsidR="00BC5A44" w:rsidRPr="00BB736B">
        <w:rPr>
          <w:sz w:val="28"/>
          <w:szCs w:val="28"/>
        </w:rPr>
        <w:t>,</w:t>
      </w:r>
      <w:r w:rsidRPr="00BB736B">
        <w:rPr>
          <w:sz w:val="28"/>
          <w:szCs w:val="28"/>
        </w:rPr>
        <w:t xml:space="preserve"> I accomplish every deal.</w:t>
      </w:r>
    </w:p>
    <w:p w14:paraId="40B9FB90" w14:textId="77777777" w:rsidR="00C47BF4" w:rsidRPr="00BB736B" w:rsidRDefault="00C47BF4" w:rsidP="00C47BF4">
      <w:pPr>
        <w:pStyle w:val="NoSpacing"/>
        <w:rPr>
          <w:sz w:val="28"/>
          <w:szCs w:val="28"/>
        </w:rPr>
      </w:pPr>
    </w:p>
    <w:p w14:paraId="07C90968" w14:textId="5EA86C0C" w:rsidR="00C47BF4" w:rsidRPr="00BB736B" w:rsidRDefault="00C47BF4" w:rsidP="00C47BF4">
      <w:pPr>
        <w:pStyle w:val="NoSpacing"/>
        <w:rPr>
          <w:sz w:val="28"/>
          <w:szCs w:val="28"/>
        </w:rPr>
      </w:pPr>
      <w:r w:rsidRPr="00BB736B">
        <w:rPr>
          <w:sz w:val="28"/>
          <w:szCs w:val="28"/>
        </w:rPr>
        <w:t>Another little million-dollar deal</w:t>
      </w:r>
    </w:p>
    <w:p w14:paraId="467A80B2" w14:textId="78B38D89" w:rsidR="00C47BF4" w:rsidRPr="00BB736B" w:rsidRDefault="00C47BF4" w:rsidP="00C47BF4">
      <w:pPr>
        <w:pStyle w:val="NoSpacing"/>
        <w:rPr>
          <w:sz w:val="28"/>
          <w:szCs w:val="28"/>
        </w:rPr>
      </w:pPr>
      <w:r w:rsidRPr="00BB736B">
        <w:rPr>
          <w:sz w:val="28"/>
          <w:szCs w:val="28"/>
        </w:rPr>
        <w:t xml:space="preserve">Is </w:t>
      </w:r>
      <w:proofErr w:type="gramStart"/>
      <w:r w:rsidRPr="00BB736B">
        <w:rPr>
          <w:sz w:val="28"/>
          <w:szCs w:val="28"/>
        </w:rPr>
        <w:t>really not</w:t>
      </w:r>
      <w:proofErr w:type="gramEnd"/>
      <w:r w:rsidRPr="00BB736B">
        <w:rPr>
          <w:sz w:val="28"/>
          <w:szCs w:val="28"/>
        </w:rPr>
        <w:t xml:space="preserve"> that difficult at all.</w:t>
      </w:r>
    </w:p>
    <w:p w14:paraId="64A8030E" w14:textId="1B49B104" w:rsidR="00C47BF4" w:rsidRPr="00BB736B" w:rsidRDefault="00C47BF4" w:rsidP="00C47BF4">
      <w:pPr>
        <w:pStyle w:val="NoSpacing"/>
        <w:rPr>
          <w:sz w:val="28"/>
          <w:szCs w:val="28"/>
        </w:rPr>
      </w:pPr>
      <w:r w:rsidRPr="00BB736B">
        <w:rPr>
          <w:sz w:val="28"/>
          <w:szCs w:val="28"/>
        </w:rPr>
        <w:t>If one must twist an arm or two,</w:t>
      </w:r>
    </w:p>
    <w:p w14:paraId="1C8A1A7D" w14:textId="1999C0DF" w:rsidR="00C47BF4" w:rsidRPr="00BB736B" w:rsidRDefault="009771FD" w:rsidP="00C47BF4">
      <w:pPr>
        <w:pStyle w:val="NoSpacing"/>
        <w:rPr>
          <w:sz w:val="28"/>
          <w:szCs w:val="28"/>
        </w:rPr>
      </w:pPr>
      <w:r w:rsidRPr="00BB736B">
        <w:rPr>
          <w:sz w:val="28"/>
          <w:szCs w:val="28"/>
        </w:rPr>
        <w:t>I</w:t>
      </w:r>
      <w:r w:rsidR="00C47BF4" w:rsidRPr="00BB736B">
        <w:rPr>
          <w:sz w:val="28"/>
          <w:szCs w:val="28"/>
        </w:rPr>
        <w:t>t really isn’t all that new.</w:t>
      </w:r>
    </w:p>
    <w:p w14:paraId="7926DE2F" w14:textId="77777777" w:rsidR="00C47BF4" w:rsidRPr="00BB736B" w:rsidRDefault="00C47BF4" w:rsidP="00C47BF4">
      <w:pPr>
        <w:pStyle w:val="NoSpacing"/>
        <w:rPr>
          <w:sz w:val="28"/>
          <w:szCs w:val="28"/>
        </w:rPr>
      </w:pPr>
      <w:r w:rsidRPr="00BB736B">
        <w:rPr>
          <w:sz w:val="28"/>
          <w:szCs w:val="28"/>
        </w:rPr>
        <w:t>To follow one’s commitment is my call.</w:t>
      </w:r>
    </w:p>
    <w:p w14:paraId="6326BACA" w14:textId="77777777" w:rsidR="00C47BF4" w:rsidRPr="00BB736B" w:rsidRDefault="00C47BF4" w:rsidP="00C47BF4">
      <w:pPr>
        <w:pStyle w:val="NoSpacing"/>
        <w:rPr>
          <w:sz w:val="28"/>
          <w:szCs w:val="28"/>
        </w:rPr>
      </w:pPr>
    </w:p>
    <w:p w14:paraId="5FD8D230" w14:textId="77777777" w:rsidR="00C47BF4" w:rsidRPr="00BB736B" w:rsidRDefault="00C47BF4" w:rsidP="00C47BF4">
      <w:pPr>
        <w:pStyle w:val="NoSpacing"/>
        <w:rPr>
          <w:sz w:val="28"/>
          <w:szCs w:val="28"/>
        </w:rPr>
      </w:pPr>
      <w:r w:rsidRPr="00BB736B">
        <w:rPr>
          <w:sz w:val="28"/>
          <w:szCs w:val="28"/>
        </w:rPr>
        <w:t>I relish being man of the hour.</w:t>
      </w:r>
    </w:p>
    <w:p w14:paraId="1C04707A" w14:textId="7F1B5B9F" w:rsidR="00C47BF4" w:rsidRPr="00BB736B" w:rsidRDefault="00C47BF4" w:rsidP="00C47BF4">
      <w:pPr>
        <w:pStyle w:val="NoSpacing"/>
        <w:rPr>
          <w:sz w:val="28"/>
          <w:szCs w:val="28"/>
        </w:rPr>
      </w:pPr>
      <w:r w:rsidRPr="00BB736B">
        <w:rPr>
          <w:sz w:val="28"/>
          <w:szCs w:val="28"/>
        </w:rPr>
        <w:t>Happy</w:t>
      </w:r>
      <w:r w:rsidR="00A7451C" w:rsidRPr="00BB736B">
        <w:rPr>
          <w:sz w:val="28"/>
          <w:szCs w:val="28"/>
        </w:rPr>
        <w:t>,</w:t>
      </w:r>
      <w:r w:rsidRPr="00BB736B">
        <w:rPr>
          <w:sz w:val="28"/>
          <w:szCs w:val="28"/>
        </w:rPr>
        <w:t xml:space="preserve"> when near the seat of power.</w:t>
      </w:r>
    </w:p>
    <w:p w14:paraId="715BC784" w14:textId="77777777" w:rsidR="00C47BF4" w:rsidRPr="00BB736B" w:rsidRDefault="00C47BF4" w:rsidP="00C47BF4">
      <w:pPr>
        <w:pStyle w:val="NoSpacing"/>
        <w:rPr>
          <w:sz w:val="28"/>
          <w:szCs w:val="28"/>
        </w:rPr>
      </w:pPr>
      <w:r w:rsidRPr="00BB736B">
        <w:rPr>
          <w:sz w:val="28"/>
          <w:szCs w:val="28"/>
        </w:rPr>
        <w:t>Holiness just loves when I stop by.</w:t>
      </w:r>
    </w:p>
    <w:p w14:paraId="690212EE" w14:textId="1F4F75E2" w:rsidR="00C47BF4" w:rsidRPr="00BB736B" w:rsidRDefault="00C47BF4" w:rsidP="00C47BF4">
      <w:pPr>
        <w:pStyle w:val="NoSpacing"/>
        <w:rPr>
          <w:sz w:val="28"/>
          <w:szCs w:val="28"/>
        </w:rPr>
      </w:pPr>
      <w:r w:rsidRPr="00BB736B">
        <w:rPr>
          <w:sz w:val="28"/>
          <w:szCs w:val="28"/>
        </w:rPr>
        <w:t>I’m a million-dollar favor.</w:t>
      </w:r>
    </w:p>
    <w:p w14:paraId="0F9D1798" w14:textId="7170E5BE" w:rsidR="00C47BF4" w:rsidRPr="00BB736B" w:rsidRDefault="00C47BF4" w:rsidP="00C47BF4">
      <w:pPr>
        <w:pStyle w:val="NoSpacing"/>
        <w:rPr>
          <w:sz w:val="28"/>
          <w:szCs w:val="28"/>
        </w:rPr>
      </w:pPr>
      <w:r w:rsidRPr="00BB736B">
        <w:rPr>
          <w:sz w:val="28"/>
          <w:szCs w:val="28"/>
        </w:rPr>
        <w:t>A walking one-man savior.</w:t>
      </w:r>
    </w:p>
    <w:p w14:paraId="189EE19C" w14:textId="77777777" w:rsidR="00C47BF4" w:rsidRPr="00BB736B" w:rsidRDefault="00C47BF4" w:rsidP="00C47BF4">
      <w:pPr>
        <w:pStyle w:val="NoSpacing"/>
        <w:rPr>
          <w:sz w:val="28"/>
          <w:szCs w:val="28"/>
        </w:rPr>
      </w:pPr>
    </w:p>
    <w:p w14:paraId="04D0CE75" w14:textId="77777777" w:rsidR="00BB1400" w:rsidRPr="00BB736B" w:rsidRDefault="00C47BF4" w:rsidP="00C47BF4">
      <w:pPr>
        <w:pStyle w:val="NoSpacing"/>
        <w:rPr>
          <w:sz w:val="28"/>
          <w:szCs w:val="28"/>
        </w:rPr>
      </w:pPr>
      <w:r w:rsidRPr="00BB736B">
        <w:rPr>
          <w:sz w:val="28"/>
          <w:szCs w:val="28"/>
        </w:rPr>
        <w:t>Another little million-dollar deal</w:t>
      </w:r>
    </w:p>
    <w:p w14:paraId="55D8843F" w14:textId="598D217D" w:rsidR="00C47BF4" w:rsidRPr="00BB736B" w:rsidRDefault="00BB1400" w:rsidP="00C47BF4">
      <w:pPr>
        <w:pStyle w:val="NoSpacing"/>
        <w:rPr>
          <w:sz w:val="28"/>
          <w:szCs w:val="28"/>
        </w:rPr>
      </w:pPr>
      <w:r w:rsidRPr="00BB736B">
        <w:rPr>
          <w:sz w:val="28"/>
          <w:szCs w:val="28"/>
        </w:rPr>
        <w:t>D</w:t>
      </w:r>
      <w:r w:rsidR="00C47BF4" w:rsidRPr="00BB736B">
        <w:rPr>
          <w:sz w:val="28"/>
          <w:szCs w:val="28"/>
        </w:rPr>
        <w:t>elivered with the right amount of zeal.</w:t>
      </w:r>
    </w:p>
    <w:p w14:paraId="2114279E" w14:textId="51E64D47" w:rsidR="007F51E1" w:rsidRPr="00BB736B" w:rsidRDefault="00C47BF4" w:rsidP="00C47BF4">
      <w:pPr>
        <w:pStyle w:val="NoSpacing"/>
        <w:rPr>
          <w:sz w:val="28"/>
          <w:szCs w:val="28"/>
        </w:rPr>
      </w:pPr>
      <w:r w:rsidRPr="00BB736B">
        <w:rPr>
          <w:sz w:val="28"/>
          <w:szCs w:val="28"/>
        </w:rPr>
        <w:t xml:space="preserve">There’s nothing that excites </w:t>
      </w:r>
      <w:r w:rsidR="00F54510" w:rsidRPr="00BB736B">
        <w:rPr>
          <w:sz w:val="28"/>
          <w:szCs w:val="28"/>
        </w:rPr>
        <w:t>him</w:t>
      </w:r>
      <w:r w:rsidRPr="00BB736B">
        <w:rPr>
          <w:sz w:val="28"/>
          <w:szCs w:val="28"/>
        </w:rPr>
        <w:t xml:space="preserve"> </w:t>
      </w:r>
      <w:proofErr w:type="gramStart"/>
      <w:r w:rsidRPr="00BB736B">
        <w:rPr>
          <w:sz w:val="28"/>
          <w:szCs w:val="28"/>
        </w:rPr>
        <w:t>more</w:t>
      </w:r>
      <w:proofErr w:type="gramEnd"/>
    </w:p>
    <w:p w14:paraId="786B06A9" w14:textId="77777777" w:rsidR="007F51E1" w:rsidRPr="00BB736B" w:rsidRDefault="007F51E1" w:rsidP="00C47BF4">
      <w:pPr>
        <w:pStyle w:val="NoSpacing"/>
        <w:rPr>
          <w:sz w:val="28"/>
          <w:szCs w:val="28"/>
        </w:rPr>
      </w:pPr>
      <w:proofErr w:type="gramStart"/>
      <w:r w:rsidRPr="00BB736B">
        <w:rPr>
          <w:sz w:val="28"/>
          <w:szCs w:val="28"/>
        </w:rPr>
        <w:t>T</w:t>
      </w:r>
      <w:r w:rsidR="00C47BF4" w:rsidRPr="00BB736B">
        <w:rPr>
          <w:sz w:val="28"/>
          <w:szCs w:val="28"/>
        </w:rPr>
        <w:t>han</w:t>
      </w:r>
      <w:proofErr w:type="gramEnd"/>
      <w:r w:rsidR="00C47BF4" w:rsidRPr="00BB736B">
        <w:rPr>
          <w:sz w:val="28"/>
          <w:szCs w:val="28"/>
        </w:rPr>
        <w:t xml:space="preserve"> walking through the holy door</w:t>
      </w:r>
    </w:p>
    <w:p w14:paraId="35D61112" w14:textId="0FF3F757" w:rsidR="00C47BF4" w:rsidRPr="00BB736B" w:rsidRDefault="007F51E1" w:rsidP="00C47BF4">
      <w:pPr>
        <w:pStyle w:val="NoSpacing"/>
        <w:rPr>
          <w:sz w:val="28"/>
          <w:szCs w:val="28"/>
        </w:rPr>
      </w:pPr>
      <w:r w:rsidRPr="00BB736B">
        <w:rPr>
          <w:sz w:val="28"/>
          <w:szCs w:val="28"/>
        </w:rPr>
        <w:t>T</w:t>
      </w:r>
      <w:r w:rsidR="00C47BF4" w:rsidRPr="00BB736B">
        <w:rPr>
          <w:sz w:val="28"/>
          <w:szCs w:val="28"/>
        </w:rPr>
        <w:t>o greet the ineffective holy bore.</w:t>
      </w:r>
    </w:p>
    <w:p w14:paraId="70599F00" w14:textId="77777777" w:rsidR="00C47BF4" w:rsidRPr="00BB736B" w:rsidRDefault="00C47BF4" w:rsidP="00C47BF4">
      <w:pPr>
        <w:pStyle w:val="NoSpacing"/>
        <w:rPr>
          <w:sz w:val="28"/>
          <w:szCs w:val="28"/>
        </w:rPr>
      </w:pPr>
    </w:p>
    <w:p w14:paraId="7234793F" w14:textId="77777777" w:rsidR="00C32373" w:rsidRPr="00BB736B" w:rsidRDefault="00C47BF4" w:rsidP="00C47BF4">
      <w:pPr>
        <w:pStyle w:val="NoSpacing"/>
        <w:rPr>
          <w:sz w:val="28"/>
          <w:szCs w:val="28"/>
        </w:rPr>
      </w:pPr>
      <w:r w:rsidRPr="00BB736B">
        <w:rPr>
          <w:sz w:val="28"/>
          <w:szCs w:val="28"/>
        </w:rPr>
        <w:t>Another little million-dollar deal</w:t>
      </w:r>
    </w:p>
    <w:p w14:paraId="5DB11DAB" w14:textId="39C914EC" w:rsidR="00C47BF4" w:rsidRPr="00BB736B" w:rsidRDefault="00C47BF4" w:rsidP="00C47BF4">
      <w:pPr>
        <w:pStyle w:val="NoSpacing"/>
        <w:rPr>
          <w:sz w:val="28"/>
          <w:szCs w:val="28"/>
        </w:rPr>
      </w:pPr>
      <w:r w:rsidRPr="00BB736B">
        <w:rPr>
          <w:sz w:val="28"/>
          <w:szCs w:val="28"/>
        </w:rPr>
        <w:t xml:space="preserve">Is </w:t>
      </w:r>
      <w:proofErr w:type="gramStart"/>
      <w:r w:rsidRPr="00BB736B">
        <w:rPr>
          <w:sz w:val="28"/>
          <w:szCs w:val="28"/>
        </w:rPr>
        <w:t>really not</w:t>
      </w:r>
      <w:proofErr w:type="gramEnd"/>
      <w:r w:rsidRPr="00BB736B">
        <w:rPr>
          <w:sz w:val="28"/>
          <w:szCs w:val="28"/>
        </w:rPr>
        <w:t xml:space="preserve"> that difficult at all.</w:t>
      </w:r>
    </w:p>
    <w:p w14:paraId="6ECC1ADC" w14:textId="77777777" w:rsidR="00C47BF4" w:rsidRPr="00BB736B" w:rsidRDefault="00C47BF4" w:rsidP="00C47BF4">
      <w:pPr>
        <w:pStyle w:val="NoSpacing"/>
        <w:rPr>
          <w:sz w:val="28"/>
          <w:szCs w:val="28"/>
        </w:rPr>
      </w:pPr>
      <w:r w:rsidRPr="00BB736B">
        <w:rPr>
          <w:sz w:val="28"/>
          <w:szCs w:val="28"/>
        </w:rPr>
        <w:t>I sell redemption and offer hope.</w:t>
      </w:r>
    </w:p>
    <w:p w14:paraId="272F5FC9" w14:textId="07BF848F" w:rsidR="00C47BF4" w:rsidRPr="00BB736B" w:rsidRDefault="00C47BF4" w:rsidP="00C47BF4">
      <w:pPr>
        <w:pStyle w:val="NoSpacing"/>
        <w:rPr>
          <w:sz w:val="28"/>
          <w:szCs w:val="28"/>
        </w:rPr>
      </w:pPr>
      <w:r w:rsidRPr="00BB736B">
        <w:rPr>
          <w:sz w:val="28"/>
          <w:szCs w:val="28"/>
        </w:rPr>
        <w:t xml:space="preserve">How ’bout an audience with the </w:t>
      </w:r>
      <w:r w:rsidR="00E21807" w:rsidRPr="00BB736B">
        <w:rPr>
          <w:sz w:val="28"/>
          <w:szCs w:val="28"/>
        </w:rPr>
        <w:t>Pope</w:t>
      </w:r>
      <w:r w:rsidRPr="00BB736B">
        <w:rPr>
          <w:sz w:val="28"/>
          <w:szCs w:val="28"/>
        </w:rPr>
        <w:t>?</w:t>
      </w:r>
    </w:p>
    <w:p w14:paraId="61C88394" w14:textId="77777777" w:rsidR="007F51E1" w:rsidRPr="00BB736B" w:rsidRDefault="00C47BF4" w:rsidP="00C47BF4">
      <w:pPr>
        <w:pStyle w:val="NoSpacing"/>
        <w:rPr>
          <w:sz w:val="28"/>
          <w:szCs w:val="28"/>
        </w:rPr>
      </w:pPr>
      <w:r w:rsidRPr="00BB736B">
        <w:rPr>
          <w:sz w:val="28"/>
          <w:szCs w:val="28"/>
        </w:rPr>
        <w:t>Indulgences are not a joke</w:t>
      </w:r>
      <w:r w:rsidR="007F51E1" w:rsidRPr="00BB736B">
        <w:rPr>
          <w:sz w:val="28"/>
          <w:szCs w:val="28"/>
        </w:rPr>
        <w:t>,</w:t>
      </w:r>
    </w:p>
    <w:p w14:paraId="59A9754B" w14:textId="0AA84E51" w:rsidR="00C47BF4" w:rsidRDefault="007F51E1" w:rsidP="00C47BF4">
      <w:pPr>
        <w:pStyle w:val="NoSpacing"/>
        <w:rPr>
          <w:sz w:val="28"/>
          <w:szCs w:val="28"/>
        </w:rPr>
      </w:pPr>
      <w:r w:rsidRPr="00BB736B">
        <w:rPr>
          <w:sz w:val="28"/>
          <w:szCs w:val="28"/>
        </w:rPr>
        <w:t>A</w:t>
      </w:r>
      <w:r w:rsidR="00C47BF4" w:rsidRPr="00BB736B">
        <w:rPr>
          <w:sz w:val="28"/>
          <w:szCs w:val="28"/>
        </w:rPr>
        <w:t xml:space="preserve">nd </w:t>
      </w:r>
      <w:r w:rsidR="00BB736B" w:rsidRPr="00BB736B">
        <w:rPr>
          <w:sz w:val="28"/>
          <w:szCs w:val="28"/>
        </w:rPr>
        <w:t xml:space="preserve">he </w:t>
      </w:r>
      <w:r w:rsidR="00C47BF4" w:rsidRPr="00BB736B">
        <w:rPr>
          <w:sz w:val="28"/>
          <w:szCs w:val="28"/>
        </w:rPr>
        <w:t>deliver</w:t>
      </w:r>
      <w:r w:rsidR="00BB736B" w:rsidRPr="00BB736B">
        <w:rPr>
          <w:sz w:val="28"/>
          <w:szCs w:val="28"/>
        </w:rPr>
        <w:t>s</w:t>
      </w:r>
      <w:r w:rsidR="00C47BF4" w:rsidRPr="00BB736B">
        <w:rPr>
          <w:sz w:val="28"/>
          <w:szCs w:val="28"/>
        </w:rPr>
        <w:t xml:space="preserve"> it all.</w:t>
      </w:r>
    </w:p>
    <w:p w14:paraId="0CF8AC8E" w14:textId="77777777" w:rsidR="00BB736B" w:rsidRDefault="00BB736B" w:rsidP="00C47BF4">
      <w:pPr>
        <w:pStyle w:val="NoSpacing"/>
        <w:rPr>
          <w:sz w:val="28"/>
          <w:szCs w:val="28"/>
        </w:rPr>
      </w:pPr>
    </w:p>
    <w:p w14:paraId="6744218C" w14:textId="77777777" w:rsidR="00BB736B" w:rsidRDefault="00BB736B" w:rsidP="00C47BF4">
      <w:pPr>
        <w:pStyle w:val="NoSpacing"/>
        <w:rPr>
          <w:sz w:val="28"/>
          <w:szCs w:val="28"/>
        </w:rPr>
      </w:pPr>
    </w:p>
    <w:p w14:paraId="7E4B5499" w14:textId="77777777" w:rsidR="00BB736B" w:rsidRDefault="00BB736B" w:rsidP="00C47BF4">
      <w:pPr>
        <w:pStyle w:val="NoSpacing"/>
        <w:rPr>
          <w:sz w:val="28"/>
          <w:szCs w:val="28"/>
        </w:rPr>
      </w:pPr>
    </w:p>
    <w:p w14:paraId="3D83A9DE" w14:textId="77777777" w:rsidR="00BB736B" w:rsidRDefault="00BB736B" w:rsidP="00C47BF4">
      <w:pPr>
        <w:pStyle w:val="NoSpacing"/>
        <w:rPr>
          <w:sz w:val="28"/>
          <w:szCs w:val="28"/>
        </w:rPr>
      </w:pPr>
    </w:p>
    <w:p w14:paraId="6C702D73" w14:textId="77777777" w:rsidR="00BB736B" w:rsidRDefault="00BB736B" w:rsidP="00C47BF4">
      <w:pPr>
        <w:pStyle w:val="NoSpacing"/>
        <w:rPr>
          <w:sz w:val="28"/>
          <w:szCs w:val="28"/>
        </w:rPr>
      </w:pPr>
    </w:p>
    <w:p w14:paraId="208192CD" w14:textId="77777777" w:rsidR="00641ED0" w:rsidRPr="00F54510" w:rsidRDefault="00641ED0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Cs w:val="22"/>
        </w:rPr>
      </w:pPr>
    </w:p>
    <w:p w14:paraId="60CD89D3" w14:textId="77777777" w:rsidR="00C32CB2" w:rsidRPr="00F54510" w:rsidRDefault="00C32CB2" w:rsidP="00C32CB2">
      <w:pPr>
        <w:jc w:val="both"/>
        <w:rPr>
          <w:rFonts w:asciiTheme="minorHAnsi" w:hAnsiTheme="minorHAnsi" w:cstheme="minorHAnsi"/>
          <w:szCs w:val="22"/>
        </w:rPr>
      </w:pPr>
      <w:r w:rsidRPr="00F54510">
        <w:rPr>
          <w:rFonts w:asciiTheme="minorHAnsi" w:hAnsiTheme="minorHAnsi" w:cstheme="minorHAnsi"/>
          <w:szCs w:val="22"/>
        </w:rPr>
        <w:t>Copyright © 2021 Paul N. Dion and MangoDog Music (ASCAP), Allen M. Dion and Never Heard of Her Music (ASCAP)</w:t>
      </w:r>
    </w:p>
    <w:p w14:paraId="482D4E93" w14:textId="77777777" w:rsidR="00C32CB2" w:rsidRPr="00F54510" w:rsidRDefault="00C32CB2" w:rsidP="00C32CB2">
      <w:pPr>
        <w:jc w:val="both"/>
        <w:rPr>
          <w:rFonts w:asciiTheme="minorHAnsi" w:hAnsiTheme="minorHAnsi" w:cstheme="minorHAnsi"/>
          <w:szCs w:val="22"/>
        </w:rPr>
      </w:pPr>
      <w:r w:rsidRPr="00F54510">
        <w:rPr>
          <w:rFonts w:asciiTheme="minorHAnsi" w:hAnsiTheme="minorHAnsi" w:cstheme="minorHAnsi"/>
          <w:szCs w:val="22"/>
        </w:rPr>
        <w:t>Website: www.lapopessa.com Email: allen.dion@lapopessa.com Phone: (978) 337-5902</w:t>
      </w:r>
    </w:p>
    <w:p w14:paraId="06E1E4A2" w14:textId="670104B2" w:rsidR="00641ED0" w:rsidRPr="00F54510" w:rsidRDefault="00C32CB2" w:rsidP="00C32CB2">
      <w:pPr>
        <w:jc w:val="both"/>
        <w:rPr>
          <w:rFonts w:asciiTheme="minorHAnsi" w:hAnsiTheme="minorHAnsi" w:cstheme="minorHAnsi"/>
          <w:szCs w:val="22"/>
        </w:rPr>
      </w:pPr>
      <w:r w:rsidRPr="00F54510">
        <w:rPr>
          <w:rFonts w:asciiTheme="minorHAnsi" w:hAnsiTheme="minorHAnsi" w:cstheme="minorHAnsi"/>
          <w:szCs w:val="22"/>
        </w:rPr>
        <w:t>Mailing Address: 458 Old Petersham Road, Barre, MA 01005</w:t>
      </w:r>
    </w:p>
    <w:sectPr w:rsidR="00641ED0" w:rsidRPr="00F54510" w:rsidSect="00B02D7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7BC6CC" w14:textId="77777777" w:rsidR="00B02D72" w:rsidRDefault="00B02D72" w:rsidP="008733C6">
      <w:r>
        <w:separator/>
      </w:r>
    </w:p>
  </w:endnote>
  <w:endnote w:type="continuationSeparator" w:id="0">
    <w:p w14:paraId="2A1B2F96" w14:textId="77777777" w:rsidR="00B02D72" w:rsidRDefault="00B02D72" w:rsidP="008733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D5B713" w14:textId="77777777" w:rsidR="00B02D72" w:rsidRDefault="00B02D72" w:rsidP="008733C6">
      <w:r>
        <w:separator/>
      </w:r>
    </w:p>
  </w:footnote>
  <w:footnote w:type="continuationSeparator" w:id="0">
    <w:p w14:paraId="1003284C" w14:textId="77777777" w:rsidR="00B02D72" w:rsidRDefault="00B02D72" w:rsidP="008733C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2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DUxMTA2NTEHUko6SsGpxcWZ+XkgBYZGtQC5g+ssLQAAAA=="/>
  </w:docVars>
  <w:rsids>
    <w:rsidRoot w:val="005E25A6"/>
    <w:rsid w:val="000460DE"/>
    <w:rsid w:val="00065020"/>
    <w:rsid w:val="00082D73"/>
    <w:rsid w:val="00397EDE"/>
    <w:rsid w:val="00486ECB"/>
    <w:rsid w:val="00524F12"/>
    <w:rsid w:val="005746EE"/>
    <w:rsid w:val="00577816"/>
    <w:rsid w:val="005E25A6"/>
    <w:rsid w:val="006235E5"/>
    <w:rsid w:val="00641ED0"/>
    <w:rsid w:val="0064671A"/>
    <w:rsid w:val="007F51E1"/>
    <w:rsid w:val="007F6D5E"/>
    <w:rsid w:val="00856DC2"/>
    <w:rsid w:val="008733C6"/>
    <w:rsid w:val="008A5A39"/>
    <w:rsid w:val="009771FD"/>
    <w:rsid w:val="00A27F34"/>
    <w:rsid w:val="00A3582C"/>
    <w:rsid w:val="00A7451C"/>
    <w:rsid w:val="00B02D72"/>
    <w:rsid w:val="00BB1400"/>
    <w:rsid w:val="00BB736B"/>
    <w:rsid w:val="00BB7412"/>
    <w:rsid w:val="00BC5A44"/>
    <w:rsid w:val="00C03921"/>
    <w:rsid w:val="00C32373"/>
    <w:rsid w:val="00C32CB2"/>
    <w:rsid w:val="00C47BF4"/>
    <w:rsid w:val="00E21807"/>
    <w:rsid w:val="00EB2CA4"/>
    <w:rsid w:val="00EC1C95"/>
    <w:rsid w:val="00F54510"/>
    <w:rsid w:val="00F6690F"/>
    <w:rsid w:val="00FF7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DB3E1B5"/>
  <w15:chartTrackingRefBased/>
  <w15:docId w15:val="{C88664C7-8313-45D5-99CB-9EF531521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25A6"/>
    <w:pPr>
      <w:spacing w:after="0" w:line="240" w:lineRule="auto"/>
    </w:pPr>
    <w:rPr>
      <w:rFonts w:ascii="Arial" w:eastAsia="Times New Roman" w:hAnsi="Arial" w:cs="Arial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33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33C6"/>
    <w:rPr>
      <w:rFonts w:ascii="Arial" w:eastAsia="Times New Roman" w:hAnsi="Arial" w:cs="Arial"/>
      <w:szCs w:val="24"/>
    </w:rPr>
  </w:style>
  <w:style w:type="paragraph" w:styleId="Footer">
    <w:name w:val="footer"/>
    <w:basedOn w:val="Normal"/>
    <w:link w:val="FooterChar"/>
    <w:uiPriority w:val="99"/>
    <w:unhideWhenUsed/>
    <w:rsid w:val="008733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33C6"/>
    <w:rPr>
      <w:rFonts w:ascii="Arial" w:eastAsia="Times New Roman" w:hAnsi="Arial" w:cs="Arial"/>
      <w:szCs w:val="24"/>
    </w:rPr>
  </w:style>
  <w:style w:type="character" w:styleId="Hyperlink">
    <w:name w:val="Hyperlink"/>
    <w:basedOn w:val="DefaultParagraphFont"/>
    <w:uiPriority w:val="99"/>
    <w:unhideWhenUsed/>
    <w:rsid w:val="00641E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1ED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C47BF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4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5</Words>
  <Characters>1012</Characters>
  <Application>Microsoft Office Word</Application>
  <DocSecurity>0</DocSecurity>
  <Lines>38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yahnis stretchinopolis</cp:lastModifiedBy>
  <cp:revision>2</cp:revision>
  <cp:lastPrinted>2021-11-22T10:15:00Z</cp:lastPrinted>
  <dcterms:created xsi:type="dcterms:W3CDTF">2024-01-25T13:36:00Z</dcterms:created>
  <dcterms:modified xsi:type="dcterms:W3CDTF">2024-01-25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e6b0f085f0dfbdd1171a09176e2c2e2abb10987c457a6c731513967ea8849a</vt:lpwstr>
  </property>
</Properties>
</file>